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97CF8" w14:textId="79BCE1C4" w:rsidR="002B6E9F" w:rsidRDefault="002B6E9F" w:rsidP="002B6E9F">
      <w:pPr>
        <w:pStyle w:val="Heading1"/>
      </w:pPr>
      <w:r>
        <w:t>Questions</w:t>
      </w:r>
    </w:p>
    <w:p w14:paraId="5E2E10F1" w14:textId="77777777" w:rsidR="002B6E9F" w:rsidRPr="002B6E9F" w:rsidRDefault="002B6E9F" w:rsidP="002B6E9F"/>
    <w:p w14:paraId="4EC5085F" w14:textId="1B79A2E6" w:rsidR="00FD7026" w:rsidRDefault="00187F59" w:rsidP="00187F59">
      <w:r w:rsidRPr="00B0679B">
        <w:rPr>
          <w:highlight w:val="lightGray"/>
        </w:rPr>
        <w:t xml:space="preserve">1. </w:t>
      </w:r>
      <w:r w:rsidR="00FD7026" w:rsidRPr="00B0679B">
        <w:rPr>
          <w:highlight w:val="lightGray"/>
        </w:rPr>
        <w:t>How long did it take you to solve the problem?</w:t>
      </w:r>
    </w:p>
    <w:p w14:paraId="248A1901" w14:textId="3399F47D" w:rsidR="002B6E9F" w:rsidRDefault="00557AED" w:rsidP="002B6E9F">
      <w:pPr>
        <w:ind w:left="360"/>
      </w:pPr>
      <w:r>
        <w:t>Almost four hours.</w:t>
      </w:r>
    </w:p>
    <w:p w14:paraId="77DF05D7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2. What software language and libraries did you use to solve the problem? Why did you</w:t>
      </w:r>
    </w:p>
    <w:p w14:paraId="41F0076F" w14:textId="34453A00" w:rsidR="00FD7026" w:rsidRDefault="00FD7026" w:rsidP="00FD7026">
      <w:r w:rsidRPr="00B0679B">
        <w:rPr>
          <w:highlight w:val="lightGray"/>
        </w:rPr>
        <w:t>choose these languages/libraries?</w:t>
      </w:r>
    </w:p>
    <w:p w14:paraId="5ECEDCA1" w14:textId="55FB7565" w:rsidR="00557AED" w:rsidRDefault="00557AED" w:rsidP="00FD7026">
      <w:r>
        <w:t>I used Python 3.8.</w:t>
      </w:r>
      <w:r w:rsidR="00187F59">
        <w:t>10, using the following python libraries for my analysis.</w:t>
      </w:r>
      <w:r w:rsidR="00047CA2">
        <w:t xml:space="preserve"> These are well-known libraries for the given problem. Pandas provide an excellent means</w:t>
      </w:r>
      <w:r w:rsidR="004E5F60">
        <w:t xml:space="preserve"> to handle spreadsheet data. It is a bit slow than NumPy but very convenient. </w:t>
      </w:r>
    </w:p>
    <w:p w14:paraId="549B2C0B" w14:textId="3019FFE7" w:rsidR="00187F59" w:rsidRDefault="00B0679B" w:rsidP="00B0679B">
      <w:pPr>
        <w:pStyle w:val="ListParagraph"/>
        <w:numPr>
          <w:ilvl w:val="0"/>
          <w:numId w:val="2"/>
        </w:numPr>
      </w:pPr>
      <w:r>
        <w:t>Numpy</w:t>
      </w:r>
      <w:r w:rsidR="00591A30">
        <w:t xml:space="preserve"> - </w:t>
      </w:r>
      <w:r w:rsidR="00591A30">
        <w:t>Data handling and storing</w:t>
      </w:r>
    </w:p>
    <w:p w14:paraId="06F55481" w14:textId="748635C3" w:rsidR="00B0679B" w:rsidRDefault="00B0679B" w:rsidP="00B0679B">
      <w:pPr>
        <w:pStyle w:val="ListParagraph"/>
        <w:numPr>
          <w:ilvl w:val="0"/>
          <w:numId w:val="2"/>
        </w:numPr>
      </w:pPr>
      <w:r>
        <w:t>Pandas</w:t>
      </w:r>
      <w:r w:rsidR="00591A30">
        <w:t xml:space="preserve"> – Data handling and storing</w:t>
      </w:r>
    </w:p>
    <w:p w14:paraId="61B5582B" w14:textId="62E1B963" w:rsidR="00B0679B" w:rsidRDefault="00591A30" w:rsidP="00B0679B">
      <w:pPr>
        <w:pStyle w:val="ListParagraph"/>
        <w:numPr>
          <w:ilvl w:val="0"/>
          <w:numId w:val="2"/>
        </w:numPr>
      </w:pPr>
      <w:r>
        <w:t>Matplotlib - Visualisation</w:t>
      </w:r>
    </w:p>
    <w:p w14:paraId="1056B3CD" w14:textId="43DBBF2F" w:rsidR="00591A30" w:rsidRDefault="00591A30" w:rsidP="00B0679B">
      <w:pPr>
        <w:pStyle w:val="ListParagraph"/>
        <w:numPr>
          <w:ilvl w:val="0"/>
          <w:numId w:val="2"/>
        </w:numPr>
      </w:pPr>
      <w:r>
        <w:t>Seaborn - Visualisation</w:t>
      </w:r>
    </w:p>
    <w:p w14:paraId="577B13FD" w14:textId="67C8F8F8" w:rsidR="00591A30" w:rsidRDefault="00591A30" w:rsidP="00B0679B">
      <w:pPr>
        <w:pStyle w:val="ListParagraph"/>
        <w:numPr>
          <w:ilvl w:val="0"/>
          <w:numId w:val="2"/>
        </w:numPr>
      </w:pPr>
      <w:r>
        <w:t>Sklearn – For model building</w:t>
      </w:r>
    </w:p>
    <w:p w14:paraId="305A10C1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3. What steps did you take to prepare the data for the project? Was any cleaning</w:t>
      </w:r>
    </w:p>
    <w:p w14:paraId="0A419761" w14:textId="16A92B1E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necessary?</w:t>
      </w:r>
    </w:p>
    <w:p w14:paraId="72E7CCE0" w14:textId="44E53575" w:rsidR="001E7725" w:rsidRPr="001E7725" w:rsidRDefault="001E7725" w:rsidP="00FD7026">
      <w:r w:rsidRPr="001E7725">
        <w:t>Ple</w:t>
      </w:r>
      <w:r>
        <w:t xml:space="preserve">ase refer to the attached </w:t>
      </w:r>
      <w:r w:rsidR="00DF3EF4">
        <w:t>Jupi</w:t>
      </w:r>
      <w:r>
        <w:t xml:space="preserve">ter notebook for more details on it. The data was </w:t>
      </w:r>
      <w:r w:rsidR="00DF3EF4">
        <w:t>reasonab</w:t>
      </w:r>
      <w:r>
        <w:t xml:space="preserve">ly clean and needed </w:t>
      </w:r>
      <w:r w:rsidR="00DF3EF4">
        <w:t xml:space="preserve">almost no cleaning. </w:t>
      </w:r>
    </w:p>
    <w:p w14:paraId="115920DC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4. a) What machine learning method did you apply?</w:t>
      </w:r>
    </w:p>
    <w:p w14:paraId="234E4960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b) Why did you choose this method?</w:t>
      </w:r>
    </w:p>
    <w:p w14:paraId="0D61BD39" w14:textId="5BA5F7F7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c) What other methods did you consider?</w:t>
      </w:r>
    </w:p>
    <w:p w14:paraId="0926A323" w14:textId="430841E9" w:rsidR="002532A0" w:rsidRPr="002532A0" w:rsidRDefault="002532A0" w:rsidP="00FD7026">
      <w:r>
        <w:t xml:space="preserve">Since the data and task </w:t>
      </w:r>
      <w:r w:rsidR="009F73FA">
        <w:t>are</w:t>
      </w:r>
      <w:r>
        <w:t xml:space="preserve"> relatively simple with a few independe</w:t>
      </w:r>
      <w:r w:rsidR="009F73FA">
        <w:t>n</w:t>
      </w:r>
      <w:r>
        <w:t xml:space="preserve">t features, I decided to </w:t>
      </w:r>
      <w:r w:rsidR="009F73FA">
        <w:t>use</w:t>
      </w:r>
      <w:r>
        <w:t xml:space="preserve"> a simple solution following </w:t>
      </w:r>
      <w:r w:rsidR="009F73FA">
        <w:t>Occam’s Razor principle.</w:t>
      </w:r>
      <w:r>
        <w:t xml:space="preserve"> </w:t>
      </w:r>
      <w:r w:rsidR="00532105">
        <w:t xml:space="preserve">I selected Linear regression and a </w:t>
      </w:r>
      <w:r w:rsidR="00ED748F">
        <w:t>reasonab</w:t>
      </w:r>
      <w:r w:rsidR="00532105">
        <w:t>l</w:t>
      </w:r>
      <w:r w:rsidR="00ED748F">
        <w:t>y</w:t>
      </w:r>
      <w:r w:rsidR="00532105">
        <w:t xml:space="preserve"> complex Random Forest Regre</w:t>
      </w:r>
      <w:r w:rsidR="00ED748F">
        <w:t xml:space="preserve">ssor for my analysis. Random Forest Regressor </w:t>
      </w:r>
      <w:r w:rsidR="00614A66">
        <w:t xml:space="preserve">achieved better results than simple linear regressor. </w:t>
      </w:r>
      <w:r w:rsidR="00E42B53">
        <w:t>O</w:t>
      </w:r>
      <w:r w:rsidR="00614A66">
        <w:t xml:space="preserve">ther regressors such as </w:t>
      </w:r>
      <w:r w:rsidR="00005DA3">
        <w:t xml:space="preserve">polynomial regressor, </w:t>
      </w:r>
      <w:r w:rsidR="002F113D">
        <w:t>elastic regressor, lasso regressor, ridge regressor, SVM and artificial ne</w:t>
      </w:r>
      <w:r w:rsidR="00E42B53">
        <w:t>u</w:t>
      </w:r>
      <w:r w:rsidR="002F113D">
        <w:t xml:space="preserve">ral networks could </w:t>
      </w:r>
      <w:r w:rsidR="00E42B53">
        <w:t xml:space="preserve">also be used. </w:t>
      </w:r>
    </w:p>
    <w:p w14:paraId="79A4E2E9" w14:textId="78F478FB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5. Describe how the machine learning algorithm that you chose works.</w:t>
      </w:r>
    </w:p>
    <w:p w14:paraId="55D223ED" w14:textId="6378828C" w:rsidR="00422942" w:rsidRDefault="00422942" w:rsidP="00FD7026">
      <w:r w:rsidRPr="00422942">
        <w:t xml:space="preserve">The </w:t>
      </w:r>
      <w:r>
        <w:t xml:space="preserve">linear regressor </w:t>
      </w:r>
      <w:r w:rsidR="00186C2F">
        <w:t xml:space="preserve">tries to fit a straight line such that the error is minimum. The main task is to find the sloop and constant of the line equation that fits the data with minimum error. </w:t>
      </w:r>
    </w:p>
    <w:p w14:paraId="2135178B" w14:textId="436CF35D" w:rsidR="00186C2F" w:rsidRPr="00422942" w:rsidRDefault="00186C2F" w:rsidP="00FD7026">
      <w:r>
        <w:t xml:space="preserve">Random forest is a more complex regressor and works like a black box. </w:t>
      </w:r>
      <w:r w:rsidR="008945E2">
        <w:t xml:space="preserve">It uses </w:t>
      </w:r>
      <w:r w:rsidR="00E8318E">
        <w:t>several</w:t>
      </w:r>
      <w:r w:rsidR="008945E2">
        <w:t xml:space="preserve"> decision trees and averages their results to produce a </w:t>
      </w:r>
      <w:r w:rsidR="00E8318E">
        <w:t xml:space="preserve">non-biased and median solution. </w:t>
      </w:r>
    </w:p>
    <w:p w14:paraId="45A1EF1E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6. Was any encoding or transformation of features necessary? If so, what</w:t>
      </w:r>
    </w:p>
    <w:p w14:paraId="705F3015" w14:textId="2C48F47B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encoding/transformation did you use?</w:t>
      </w:r>
    </w:p>
    <w:p w14:paraId="05D7DFDD" w14:textId="32338DE3" w:rsidR="00D339D4" w:rsidRPr="00D339D4" w:rsidRDefault="00D339D4" w:rsidP="00FD7026">
      <w:r w:rsidRPr="00D339D4">
        <w:t>The</w:t>
      </w:r>
      <w:r>
        <w:t xml:space="preserve"> dataset consisted </w:t>
      </w:r>
      <w:r w:rsidR="00203A88">
        <w:t xml:space="preserve">of 4 categorical features and two numerical features. We excluded </w:t>
      </w:r>
      <w:r w:rsidR="00B36BD2">
        <w:t xml:space="preserve">jobid and companyid as they are meaningless for our analysis. The categorical data is </w:t>
      </w:r>
      <w:r w:rsidR="00161BE4">
        <w:t xml:space="preserve">usually </w:t>
      </w:r>
      <w:r w:rsidR="00B36BD2">
        <w:t xml:space="preserve">converted to </w:t>
      </w:r>
      <w:r w:rsidR="00161BE4">
        <w:t xml:space="preserve">numerical values before </w:t>
      </w:r>
      <w:r w:rsidR="001D0FA6">
        <w:t>the model traini</w:t>
      </w:r>
      <w:r w:rsidR="00722AF7">
        <w:t>n</w:t>
      </w:r>
      <w:r w:rsidR="001D0FA6">
        <w:t xml:space="preserve">g. Sometimes, converting categorical data to numerical </w:t>
      </w:r>
      <w:r w:rsidR="001D0FA6">
        <w:lastRenderedPageBreak/>
        <w:t xml:space="preserve">introduce order or bias in the data. That’s why </w:t>
      </w:r>
      <w:r w:rsidR="00E85705">
        <w:t xml:space="preserve">I choose </w:t>
      </w:r>
      <w:r w:rsidR="00722AF7">
        <w:t xml:space="preserve">the </w:t>
      </w:r>
      <w:r w:rsidR="00E85705">
        <w:t>one-hot encoding to convert categorical data to dummy variables with binary input. One hot encoding is known to increase the dimensionality of the data</w:t>
      </w:r>
      <w:r w:rsidR="00722AF7">
        <w:t>,</w:t>
      </w:r>
      <w:r w:rsidR="00E85705">
        <w:t xml:space="preserve"> but </w:t>
      </w:r>
      <w:r w:rsidR="001F0063">
        <w:t>in our case</w:t>
      </w:r>
      <w:r w:rsidR="00722AF7">
        <w:t>,</w:t>
      </w:r>
      <w:r w:rsidR="001F0063">
        <w:t xml:space="preserve"> the dataset was simple enough to tolerate </w:t>
      </w:r>
      <w:r w:rsidR="00722AF7">
        <w:t xml:space="preserve">more features resulting from one-hot encoding. </w:t>
      </w:r>
    </w:p>
    <w:p w14:paraId="0EC47BD6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7. Which features had the greatest impact on salary? How did you identify these to be</w:t>
      </w:r>
    </w:p>
    <w:p w14:paraId="22CF6AEE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most significant? Which features had the least impact on salary? How did you identify</w:t>
      </w:r>
    </w:p>
    <w:p w14:paraId="0A45EA0E" w14:textId="52FA93A8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these?</w:t>
      </w:r>
    </w:p>
    <w:p w14:paraId="71FF7642" w14:textId="6CC22729" w:rsidR="005D2ED1" w:rsidRPr="008A7199" w:rsidRDefault="005D2ED1" w:rsidP="00FD7026">
      <w:r w:rsidRPr="008A7199">
        <w:t>I hadn’t got the time to look into th</w:t>
      </w:r>
      <w:r w:rsidR="008A7199" w:rsidRPr="008A7199">
        <w:t>ese</w:t>
      </w:r>
      <w:r w:rsidRPr="008A7199">
        <w:t xml:space="preserve"> </w:t>
      </w:r>
      <w:r w:rsidR="008A7199" w:rsidRPr="008A7199">
        <w:t xml:space="preserve">aspects. </w:t>
      </w:r>
    </w:p>
    <w:p w14:paraId="3730DA67" w14:textId="6F652F5A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8. How did you train your model? During training, what issues concerned you?</w:t>
      </w:r>
    </w:p>
    <w:p w14:paraId="17D6796C" w14:textId="29899051" w:rsidR="008A7199" w:rsidRPr="008A7199" w:rsidRDefault="008A7199" w:rsidP="00FD7026">
      <w:r w:rsidRPr="008A7199">
        <w:t>I split the data into 70-30 training and testing</w:t>
      </w:r>
      <w:r w:rsidR="00461AEE">
        <w:t xml:space="preserve">. Since the data was big enough, there was no need for cross-validations. </w:t>
      </w:r>
      <w:r w:rsidR="00E95436">
        <w:t>We could use grid search</w:t>
      </w:r>
      <w:r w:rsidR="00E70609">
        <w:t xml:space="preserve"> for optimal hyper-parameter tuning, but I hadn’t looked into it and trained the models with default values. </w:t>
      </w:r>
    </w:p>
    <w:p w14:paraId="6837678C" w14:textId="7340CBA6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9. a) Please estimate the RMSE that your model will achieve on the test dataset.</w:t>
      </w:r>
    </w:p>
    <w:p w14:paraId="17D1874F" w14:textId="20B10D72" w:rsidR="00E95436" w:rsidRPr="00E70609" w:rsidRDefault="00E95436" w:rsidP="00FD7026">
      <w:r w:rsidRPr="00E70609">
        <w:t>The r</w:t>
      </w:r>
      <w:r w:rsidR="00E70609">
        <w:t>an</w:t>
      </w:r>
      <w:r w:rsidRPr="00E70609">
        <w:t>dom forest regressor</w:t>
      </w:r>
      <w:r w:rsidR="001B3002">
        <w:t xml:space="preserve"> I trained had achieved RMSE = 10.23 on the training dataset. The </w:t>
      </w:r>
      <w:r w:rsidR="00021259">
        <w:t xml:space="preserve">model is expected to </w:t>
      </w:r>
      <w:r w:rsidR="00D4553C">
        <w:t>reach</w:t>
      </w:r>
      <w:r w:rsidR="00021259">
        <w:t xml:space="preserve"> </w:t>
      </w:r>
      <w:r w:rsidR="00D4553C">
        <w:t>RMSE = 50+</w:t>
      </w:r>
    </w:p>
    <w:p w14:paraId="308C66AA" w14:textId="435D8F27" w:rsidR="00FD7026" w:rsidRDefault="00FD7026" w:rsidP="00FD7026">
      <w:pPr>
        <w:rPr>
          <w:highlight w:val="lightGray"/>
        </w:rPr>
      </w:pPr>
      <w:r w:rsidRPr="00B0679B">
        <w:rPr>
          <w:highlight w:val="lightGray"/>
        </w:rPr>
        <w:t>b) How did you create this estimate?</w:t>
      </w:r>
    </w:p>
    <w:p w14:paraId="7749A29B" w14:textId="5068E662" w:rsidR="00D4553C" w:rsidRPr="00D4553C" w:rsidRDefault="006B663C" w:rsidP="00FD7026">
      <w:r>
        <w:t xml:space="preserve">I have split the training features into 70-30 </w:t>
      </w:r>
      <w:r w:rsidR="009E1067">
        <w:t xml:space="preserve">training and testing datasets. I </w:t>
      </w:r>
      <w:r w:rsidR="005054BF">
        <w:t>estimate</w:t>
      </w:r>
      <w:r w:rsidR="009E1067">
        <w:t xml:space="preserve"> these results</w:t>
      </w:r>
      <w:r w:rsidR="005054BF">
        <w:t xml:space="preserve"> b</w:t>
      </w:r>
      <w:r w:rsidR="009E1067">
        <w:t>ased on my model’s performance on the unseen test dataset.</w:t>
      </w:r>
    </w:p>
    <w:p w14:paraId="154B4474" w14:textId="77777777" w:rsidR="00FD7026" w:rsidRPr="00B0679B" w:rsidRDefault="00FD7026" w:rsidP="00FD7026">
      <w:pPr>
        <w:rPr>
          <w:highlight w:val="lightGray"/>
        </w:rPr>
      </w:pPr>
      <w:r w:rsidRPr="00B0679B">
        <w:rPr>
          <w:highlight w:val="lightGray"/>
        </w:rPr>
        <w:t>10. What metrics, other than RMSE, would be useful for assessing the accuracy of salary</w:t>
      </w:r>
    </w:p>
    <w:p w14:paraId="708A19E0" w14:textId="635B1FC1" w:rsidR="001B0948" w:rsidRDefault="00FD7026" w:rsidP="00FD7026">
      <w:r w:rsidRPr="00B0679B">
        <w:rPr>
          <w:highlight w:val="lightGray"/>
        </w:rPr>
        <w:t>estimates? Why</w:t>
      </w:r>
    </w:p>
    <w:p w14:paraId="39DE2D5E" w14:textId="5A6B557F" w:rsidR="005054BF" w:rsidRDefault="005054BF" w:rsidP="00FD7026">
      <w:r>
        <w:t xml:space="preserve">The error metrics are all driven from </w:t>
      </w:r>
      <w:r w:rsidR="005D650B">
        <w:t>one value. Mean absolute error, Mean squared error,</w:t>
      </w:r>
      <w:r w:rsidR="001C6FD3">
        <w:t xml:space="preserve"> and</w:t>
      </w:r>
      <w:r w:rsidR="005D650B">
        <w:t xml:space="preserve"> Root mean squared error </w:t>
      </w:r>
      <w:r w:rsidR="001C6FD3">
        <w:t>is</w:t>
      </w:r>
      <w:r w:rsidR="005D650B">
        <w:t xml:space="preserve"> just </w:t>
      </w:r>
      <w:r w:rsidR="005C51A8">
        <w:t>alternative metrics. The most distin</w:t>
      </w:r>
      <w:r w:rsidR="001C6FD3">
        <w:t>ct</w:t>
      </w:r>
      <w:r w:rsidR="005C51A8">
        <w:t xml:space="preserve">ive one is the R-squared. It is </w:t>
      </w:r>
      <w:r w:rsidR="001C6FD3">
        <w:t>suitable</w:t>
      </w:r>
      <w:r w:rsidR="005C51A8">
        <w:t xml:space="preserve"> for model comparison as its values always lie between 0 and 1. </w:t>
      </w:r>
      <w:r w:rsidR="001C6FD3">
        <w:t xml:space="preserve">I have used All these metrics for my analysis. </w:t>
      </w:r>
    </w:p>
    <w:p w14:paraId="62714A95" w14:textId="77777777" w:rsidR="005054BF" w:rsidRDefault="005054BF" w:rsidP="00FD7026"/>
    <w:sectPr w:rsidR="005054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E69BB"/>
    <w:multiLevelType w:val="hybridMultilevel"/>
    <w:tmpl w:val="762A8820"/>
    <w:lvl w:ilvl="0" w:tplc="812050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454AD"/>
    <w:multiLevelType w:val="hybridMultilevel"/>
    <w:tmpl w:val="6C22E0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4535126">
    <w:abstractNumId w:val="0"/>
  </w:num>
  <w:num w:numId="2" w16cid:durableId="1768924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3MDExNjUxMDK3NDJX0lEKTi0uzszPAykwrAUAeW0RXCwAAAA="/>
  </w:docVars>
  <w:rsids>
    <w:rsidRoot w:val="000E57BB"/>
    <w:rsid w:val="00005DA3"/>
    <w:rsid w:val="00021259"/>
    <w:rsid w:val="00047CA2"/>
    <w:rsid w:val="000E57BB"/>
    <w:rsid w:val="00161BE4"/>
    <w:rsid w:val="00186C2F"/>
    <w:rsid w:val="00187F59"/>
    <w:rsid w:val="001B0948"/>
    <w:rsid w:val="001B3002"/>
    <w:rsid w:val="001C6FD3"/>
    <w:rsid w:val="001D0FA6"/>
    <w:rsid w:val="001E7725"/>
    <w:rsid w:val="001F0063"/>
    <w:rsid w:val="00203A88"/>
    <w:rsid w:val="002532A0"/>
    <w:rsid w:val="002B6E9F"/>
    <w:rsid w:val="002D53A8"/>
    <w:rsid w:val="002F113D"/>
    <w:rsid w:val="00422942"/>
    <w:rsid w:val="00461AEE"/>
    <w:rsid w:val="004E5F60"/>
    <w:rsid w:val="005054BF"/>
    <w:rsid w:val="00532105"/>
    <w:rsid w:val="00557AED"/>
    <w:rsid w:val="00591A30"/>
    <w:rsid w:val="005C51A8"/>
    <w:rsid w:val="005D2ED1"/>
    <w:rsid w:val="005D650B"/>
    <w:rsid w:val="00614A66"/>
    <w:rsid w:val="006B663C"/>
    <w:rsid w:val="00722AF7"/>
    <w:rsid w:val="008945E2"/>
    <w:rsid w:val="008A7199"/>
    <w:rsid w:val="00931180"/>
    <w:rsid w:val="009E1067"/>
    <w:rsid w:val="009F73FA"/>
    <w:rsid w:val="00B0679B"/>
    <w:rsid w:val="00B36BD2"/>
    <w:rsid w:val="00D339D4"/>
    <w:rsid w:val="00D4553C"/>
    <w:rsid w:val="00DF3EF4"/>
    <w:rsid w:val="00E42B53"/>
    <w:rsid w:val="00E70609"/>
    <w:rsid w:val="00E8318E"/>
    <w:rsid w:val="00E85705"/>
    <w:rsid w:val="00E95436"/>
    <w:rsid w:val="00ED748F"/>
    <w:rsid w:val="00FD7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3E8DB"/>
  <w15:chartTrackingRefBased/>
  <w15:docId w15:val="{3F37BB24-48EB-4436-8048-451C0B085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6E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702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6E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592</Words>
  <Characters>3376</Characters>
  <Application>Microsoft Office Word</Application>
  <DocSecurity>0</DocSecurity>
  <Lines>28</Lines>
  <Paragraphs>7</Paragraphs>
  <ScaleCrop>false</ScaleCrop>
  <Company/>
  <LinksUpToDate>false</LinksUpToDate>
  <CharactersWithSpaces>3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yub Ansari (Researcher)</dc:creator>
  <cp:keywords/>
  <dc:description/>
  <cp:lastModifiedBy>Muhammad ayub Ansari (Researcher)</cp:lastModifiedBy>
  <cp:revision>45</cp:revision>
  <dcterms:created xsi:type="dcterms:W3CDTF">2022-08-12T13:27:00Z</dcterms:created>
  <dcterms:modified xsi:type="dcterms:W3CDTF">2022-08-12T14:00:00Z</dcterms:modified>
</cp:coreProperties>
</file>